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8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60cc8abc8270c4ea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8T06:13:53Z</dcterms:created>
  <dcterms:modified xsi:type="dcterms:W3CDTF">2024-01-28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8 06:13:47</vt:lpwstr>
  </property>
</Properties>
</file>